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90859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74439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0051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36529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77267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29085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3477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236241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256492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870383" cy="6063915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4764505" cy="616979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225330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219061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256220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246328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208775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22820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224478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258206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250651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20984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243858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23400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23477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239250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26228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253844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265499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24678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21287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253068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258782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245883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392928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суф Абдулаев</dc:creator>
  <dc:language>ru-RU</dc:language>
  <cp:keywords/>
  <dcterms:created xsi:type="dcterms:W3CDTF">2023-06-10T08:20:38Z</dcterms:created>
  <dcterms:modified xsi:type="dcterms:W3CDTF">2023-06-10T08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